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5ECC" w:rsidRDefault="002C41BD" w:rsidP="002C41BD">
      <w:pPr>
        <w:jc w:val="right"/>
      </w:pPr>
      <w:r>
        <w:t>Joseph Jinn</w:t>
      </w:r>
    </w:p>
    <w:p w:rsidR="002C41BD" w:rsidRDefault="002C41BD" w:rsidP="002C41BD">
      <w:pPr>
        <w:jc w:val="center"/>
      </w:pPr>
      <w:r>
        <w:t>CS 344 – Artificial Intelligence – Homework 4 – Part 1</w:t>
      </w:r>
    </w:p>
    <w:p w:rsidR="002C41BD" w:rsidRDefault="002C41BD" w:rsidP="002C41BD">
      <w:pPr>
        <w:jc w:val="center"/>
      </w:pPr>
      <w:r>
        <w:t>Deep Neural Networks – Bust or Breakthrough?</w:t>
      </w:r>
    </w:p>
    <w:p w:rsidR="002C41BD" w:rsidRDefault="004D616F" w:rsidP="002C41BD">
      <w:r>
        <w:t xml:space="preserve">Given that machine learning is one of my areas of interest for graduate studies, I sure as hell hope they aren’t going to be a bust anytime in the </w:t>
      </w:r>
      <w:r w:rsidRPr="004D616F">
        <w:rPr>
          <w:noProof/>
        </w:rPr>
        <w:t>for</w:t>
      </w:r>
      <w:r>
        <w:rPr>
          <w:noProof/>
        </w:rPr>
        <w:t>e</w:t>
      </w:r>
      <w:r w:rsidRPr="004D616F">
        <w:rPr>
          <w:noProof/>
        </w:rPr>
        <w:t>seeable</w:t>
      </w:r>
      <w:r>
        <w:t xml:space="preserve"> future.</w:t>
      </w:r>
      <w:r w:rsidR="00C84680">
        <w:t xml:space="preserve">  In my humble opinion, I believe deep neural networks still possesses significant potential for growth and research.</w:t>
      </w:r>
      <w:bookmarkStart w:id="0" w:name="_GoBack"/>
      <w:bookmarkEnd w:id="0"/>
    </w:p>
    <w:sectPr w:rsidR="002C4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MTEwNTQ1MLM0NzJU0lEKTi0uzszPAykwqgUAlhjW2iwAAAA="/>
  </w:docVars>
  <w:rsids>
    <w:rsidRoot w:val="00C175D7"/>
    <w:rsid w:val="002C41BD"/>
    <w:rsid w:val="004D616F"/>
    <w:rsid w:val="00C175D7"/>
    <w:rsid w:val="00C84680"/>
    <w:rsid w:val="00D460EB"/>
    <w:rsid w:val="00E75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EBB4E"/>
  <w15:chartTrackingRefBased/>
  <w15:docId w15:val="{F907ECF0-E009-477C-888A-D8BD2633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9</Words>
  <Characters>337</Characters>
  <Application>Microsoft Office Word</Application>
  <DocSecurity>0</DocSecurity>
  <Lines>2</Lines>
  <Paragraphs>1</Paragraphs>
  <ScaleCrop>false</ScaleCrop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5</cp:revision>
  <dcterms:created xsi:type="dcterms:W3CDTF">2019-03-30T18:27:00Z</dcterms:created>
  <dcterms:modified xsi:type="dcterms:W3CDTF">2019-04-01T01:17:00Z</dcterms:modified>
</cp:coreProperties>
</file>